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679D2" w14:textId="3E26A5EA" w:rsidR="006E43FD" w:rsidRDefault="00216792" w:rsidP="006E43FD">
      <w:pPr>
        <w:jc w:val="center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อยากซื้อเกมเร็ว ๆ</w:t>
      </w:r>
    </w:p>
    <w:p w14:paraId="548C29FB" w14:textId="77777777" w:rsidR="006E43FD" w:rsidRDefault="006E43FD" w:rsidP="006E43FD">
      <w:pPr>
        <w:ind w:firstLine="720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</w:rPr>
        <w:t>desc</w:t>
      </w:r>
    </w:p>
    <w:p w14:paraId="203360F8" w14:textId="77777777" w:rsidR="006E43FD" w:rsidRDefault="006E43FD" w:rsidP="006E43FD">
      <w:pPr>
        <w:rPr>
          <w:rFonts w:ascii="TH SarabunPSK" w:hAnsi="TH SarabunPSK" w:cs="TH SarabunPSK" w:hint="cs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</w:rPr>
        <w:t xml:space="preserve">Input: </w:t>
      </w:r>
    </w:p>
    <w:p w14:paraId="6E1BDB50" w14:textId="77777777" w:rsidR="006E43FD" w:rsidRDefault="006E43FD" w:rsidP="006E43FD">
      <w:pPr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มี </w:t>
      </w:r>
      <w:r>
        <w:rPr>
          <w:rFonts w:ascii="TH SarabunPSK" w:hAnsi="TH SarabunPSK" w:cs="TH SarabunPSK" w:hint="cs"/>
          <w:sz w:val="32"/>
          <w:szCs w:val="32"/>
        </w:rPr>
        <w:t>X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บรรทัด </w:t>
      </w:r>
    </w:p>
    <w:p w14:paraId="3DB9885E" w14:textId="77777777" w:rsidR="006E43FD" w:rsidRDefault="006E43FD" w:rsidP="006E43FD">
      <w:pPr>
        <w:rPr>
          <w:rFonts w:ascii="TH SarabunPSK" w:hAnsi="TH SarabunPSK" w:cs="TH SarabunPSK" w:hint="cs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</w:rPr>
        <w:t xml:space="preserve">Output: </w:t>
      </w:r>
    </w:p>
    <w:p w14:paraId="11B1652E" w14:textId="77777777" w:rsidR="006E43FD" w:rsidRDefault="006E43FD" w:rsidP="006E43FD">
      <w:pPr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มี </w:t>
      </w:r>
      <w:r>
        <w:rPr>
          <w:rFonts w:ascii="TH SarabunPSK" w:hAnsi="TH SarabunPSK" w:cs="TH SarabunPSK" w:hint="cs"/>
          <w:sz w:val="32"/>
          <w:szCs w:val="32"/>
        </w:rPr>
        <w:t>X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บรรทัด</w:t>
      </w:r>
    </w:p>
    <w:p w14:paraId="5D833FD2" w14:textId="77777777" w:rsidR="006E43FD" w:rsidRDefault="006E43FD" w:rsidP="006E43FD">
      <w:pPr>
        <w:rPr>
          <w:rFonts w:ascii="TH SarabunPSK" w:hAnsi="TH SarabunPSK" w:cs="TH SarabunPSK" w:hint="cs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</w:rPr>
        <w:t>Example:</w:t>
      </w:r>
    </w:p>
    <w:tbl>
      <w:tblPr>
        <w:tblStyle w:val="4-5"/>
        <w:tblW w:w="0" w:type="auto"/>
        <w:tblInd w:w="0" w:type="dxa"/>
        <w:tblLook w:val="04A0" w:firstRow="1" w:lastRow="0" w:firstColumn="1" w:lastColumn="0" w:noHBand="0" w:noVBand="1"/>
      </w:tblPr>
      <w:tblGrid>
        <w:gridCol w:w="4508"/>
        <w:gridCol w:w="4508"/>
      </w:tblGrid>
      <w:tr w:rsidR="006E43FD" w14:paraId="31380031" w14:textId="77777777" w:rsidTr="006E43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hideMark/>
          </w:tcPr>
          <w:p w14:paraId="0F343847" w14:textId="77777777" w:rsidR="006E43FD" w:rsidRDefault="006E43FD">
            <w:pPr>
              <w:spacing w:line="240" w:lineRule="auto"/>
              <w:jc w:val="center"/>
              <w:rPr>
                <w:rFonts w:ascii="TH SarabunPSK" w:hAnsi="TH SarabunPSK" w:cs="TH SarabunPSK" w:hint="cs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 w:val="0"/>
                <w:bCs w:val="0"/>
                <w:sz w:val="32"/>
                <w:szCs w:val="32"/>
              </w:rPr>
              <w:t>Input</w:t>
            </w:r>
          </w:p>
        </w:tc>
        <w:tc>
          <w:tcPr>
            <w:tcW w:w="4508" w:type="dxa"/>
            <w:hideMark/>
          </w:tcPr>
          <w:p w14:paraId="615FBF3A" w14:textId="77777777" w:rsidR="006E43FD" w:rsidRDefault="006E43FD">
            <w:pPr>
              <w:spacing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 w:hint="cs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b w:val="0"/>
                <w:bCs w:val="0"/>
                <w:sz w:val="32"/>
                <w:szCs w:val="32"/>
              </w:rPr>
              <w:t>Output</w:t>
            </w:r>
          </w:p>
        </w:tc>
      </w:tr>
      <w:tr w:rsidR="006E43FD" w14:paraId="25EA5AA1" w14:textId="77777777" w:rsidTr="006E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</w:tcPr>
          <w:p w14:paraId="4C6C35C3" w14:textId="77777777" w:rsidR="006E43FD" w:rsidRDefault="006E43FD">
            <w:pPr>
              <w:tabs>
                <w:tab w:val="left" w:pos="1393"/>
              </w:tabs>
              <w:spacing w:line="240" w:lineRule="auto"/>
              <w:rPr>
                <w:rFonts w:ascii="TH SarabunPSK" w:hAnsi="TH SarabunPSK" w:cs="TH SarabunPSK" w:hint="cs"/>
                <w:b w:val="0"/>
                <w:bCs w:val="0"/>
                <w:sz w:val="32"/>
                <w:szCs w:val="32"/>
              </w:rPr>
            </w:pPr>
          </w:p>
        </w:tc>
        <w:tc>
          <w:tcPr>
            <w:tcW w:w="4508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</w:tcPr>
          <w:p w14:paraId="6E574B22" w14:textId="77777777" w:rsidR="006E43FD" w:rsidRDefault="006E43FD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</w:pPr>
          </w:p>
        </w:tc>
      </w:tr>
      <w:tr w:rsidR="006E43FD" w14:paraId="016AB9B1" w14:textId="77777777" w:rsidTr="006E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</w:tcPr>
          <w:p w14:paraId="2AA38EF5" w14:textId="77777777" w:rsidR="006E43FD" w:rsidRDefault="006E43FD">
            <w:pPr>
              <w:spacing w:line="240" w:lineRule="auto"/>
              <w:rPr>
                <w:rFonts w:ascii="TH SarabunPSK" w:hAnsi="TH SarabunPSK" w:cs="TH SarabunPSK" w:hint="cs"/>
                <w:b w:val="0"/>
                <w:bCs w:val="0"/>
                <w:sz w:val="32"/>
                <w:szCs w:val="32"/>
              </w:rPr>
            </w:pPr>
          </w:p>
        </w:tc>
        <w:tc>
          <w:tcPr>
            <w:tcW w:w="4508" w:type="dxa"/>
            <w:tcBorders>
              <w:top w:val="single" w:sz="4" w:space="0" w:color="9CC2E5" w:themeColor="accent5" w:themeTint="99"/>
              <w:left w:val="single" w:sz="4" w:space="0" w:color="9CC2E5" w:themeColor="accent5" w:themeTint="99"/>
              <w:bottom w:val="single" w:sz="4" w:space="0" w:color="9CC2E5" w:themeColor="accent5" w:themeTint="99"/>
              <w:right w:val="single" w:sz="4" w:space="0" w:color="9CC2E5" w:themeColor="accent5" w:themeTint="99"/>
            </w:tcBorders>
          </w:tcPr>
          <w:p w14:paraId="5FB016E2" w14:textId="77777777" w:rsidR="006E43FD" w:rsidRDefault="006E43FD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 w:hint="cs"/>
                <w:b/>
                <w:bCs/>
                <w:sz w:val="32"/>
                <w:szCs w:val="32"/>
              </w:rPr>
            </w:pPr>
          </w:p>
        </w:tc>
      </w:tr>
    </w:tbl>
    <w:p w14:paraId="766269C1" w14:textId="77777777" w:rsidR="006E43FD" w:rsidRDefault="006E43FD" w:rsidP="006E43FD">
      <w:pPr>
        <w:rPr>
          <w:rFonts w:ascii="TH SarabunPSK" w:hAnsi="TH SarabunPSK" w:cs="TH SarabunPSK" w:hint="cs"/>
          <w:b/>
          <w:bCs/>
          <w:sz w:val="32"/>
          <w:szCs w:val="32"/>
        </w:rPr>
      </w:pPr>
      <w:r>
        <w:rPr>
          <w:rFonts w:ascii="TH SarabunPSK" w:hAnsi="TH SarabunPSK" w:cs="TH SarabunPSK" w:hint="cs"/>
          <w:b/>
          <w:bCs/>
          <w:sz w:val="32"/>
          <w:szCs w:val="32"/>
        </w:rPr>
        <w:t>Hint:</w:t>
      </w:r>
    </w:p>
    <w:p w14:paraId="388002A2" w14:textId="77777777" w:rsidR="006E43FD" w:rsidRDefault="006E43FD" w:rsidP="006E43FD">
      <w:pPr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</w:rPr>
        <w:t>hint</w:t>
      </w:r>
    </w:p>
    <w:p w14:paraId="482E4B4C" w14:textId="77777777" w:rsidR="00F50EA1" w:rsidRDefault="00F50EA1"/>
    <w:sectPr w:rsidR="00F50E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LK0MDIztjQwsTBV0lEKTi0uzszPAykwrAUASQZcWCwAAAA="/>
  </w:docVars>
  <w:rsids>
    <w:rsidRoot w:val="000B5BFE"/>
    <w:rsid w:val="000B5BFE"/>
    <w:rsid w:val="00216792"/>
    <w:rsid w:val="006E43FD"/>
    <w:rsid w:val="00F50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DDE676"/>
  <w15:chartTrackingRefBased/>
  <w15:docId w15:val="{296D9405-875A-4F0C-A22A-6C2BEE8FFA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E43FD"/>
    <w:pPr>
      <w:spacing w:line="25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4-5">
    <w:name w:val="Grid Table 4 Accent 5"/>
    <w:basedOn w:val="a1"/>
    <w:uiPriority w:val="49"/>
    <w:rsid w:val="006E43FD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32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</Words>
  <Characters>91</Characters>
  <Application>Microsoft Office Word</Application>
  <DocSecurity>0</DocSecurity>
  <Lines>1</Lines>
  <Paragraphs>1</Paragraphs>
  <ScaleCrop>false</ScaleCrop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ธนพล วงศ์อาษา</dc:creator>
  <cp:keywords/>
  <dc:description/>
  <cp:lastModifiedBy>ธนพล วงศ์อาษา</cp:lastModifiedBy>
  <cp:revision>3</cp:revision>
  <dcterms:created xsi:type="dcterms:W3CDTF">2021-06-10T10:02:00Z</dcterms:created>
  <dcterms:modified xsi:type="dcterms:W3CDTF">2021-06-10T10:03:00Z</dcterms:modified>
</cp:coreProperties>
</file>